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Иовлев</w:t>
      </w:r>
      <w:r>
        <w:t xml:space="preserve"> </w:t>
      </w:r>
      <w:r>
        <w:t xml:space="preserve">Макс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2631943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1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846691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4668252" cy="2781701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278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265018" cy="3378467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337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197642" cy="4466122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446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459262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9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3928856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8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4556924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6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Иовлев Максим</dc:creator>
  <dc:language>ru-RU</dc:language>
  <cp:keywords/>
  <dcterms:created xsi:type="dcterms:W3CDTF">2024-02-27T10:04:22Z</dcterms:created>
  <dcterms:modified xsi:type="dcterms:W3CDTF">2024-02-27T10:0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